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F91FC6" w14:textId="35830915" w:rsidR="00494E60" w:rsidRDefault="00494E60" w:rsidP="00494E60">
      <w:pPr>
        <w:rPr>
          <w:sz w:val="32"/>
          <w:szCs w:val="32"/>
        </w:rPr>
      </w:pPr>
      <w:r>
        <w:rPr>
          <w:noProof/>
          <w:color w:val="666666"/>
        </w:rPr>
        <w:drawing>
          <wp:inline distT="114300" distB="114300" distL="114300" distR="114300" wp14:anchorId="1F4E725D" wp14:editId="1F8609AB">
            <wp:extent cx="1714500" cy="619125"/>
            <wp:effectExtent l="0" t="0" r="0" b="0"/>
            <wp:docPr id="1" name="image1.png" descr="A picture containing icon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png" descr="A picture containing icon&#10;&#10;Description automatically generated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6191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tab/>
      </w:r>
      <w:r>
        <w:tab/>
      </w:r>
      <w:r w:rsidR="00195DFA" w:rsidRPr="00195DFA">
        <w:rPr>
          <w:b/>
          <w:bCs/>
          <w:sz w:val="36"/>
          <w:szCs w:val="36"/>
        </w:rPr>
        <w:t xml:space="preserve">AGENDA – </w:t>
      </w:r>
      <w:r w:rsidR="009059EA">
        <w:rPr>
          <w:b/>
          <w:bCs/>
          <w:sz w:val="36"/>
          <w:szCs w:val="36"/>
        </w:rPr>
        <w:t>November 16</w:t>
      </w:r>
      <w:r w:rsidR="009059EA" w:rsidRPr="009059EA">
        <w:rPr>
          <w:b/>
          <w:bCs/>
          <w:sz w:val="36"/>
          <w:szCs w:val="36"/>
          <w:vertAlign w:val="superscript"/>
        </w:rPr>
        <w:t>th</w:t>
      </w:r>
      <w:r w:rsidR="00195DFA" w:rsidRPr="00195DFA">
        <w:rPr>
          <w:b/>
          <w:bCs/>
          <w:sz w:val="36"/>
          <w:szCs w:val="36"/>
        </w:rPr>
        <w:t xml:space="preserve"> 2022</w:t>
      </w:r>
      <w:r>
        <w:rPr>
          <w:sz w:val="32"/>
          <w:szCs w:val="32"/>
        </w:rPr>
        <w:t xml:space="preserve"> </w:t>
      </w:r>
    </w:p>
    <w:p w14:paraId="2844B2E4" w14:textId="77777777" w:rsidR="00494E60" w:rsidRPr="008B656C" w:rsidRDefault="00494E60" w:rsidP="00494E60">
      <w:pPr>
        <w:rPr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494E60" w14:paraId="17B9D87B" w14:textId="77777777" w:rsidTr="0053110B">
        <w:tc>
          <w:tcPr>
            <w:tcW w:w="9350" w:type="dxa"/>
            <w:gridSpan w:val="2"/>
            <w:shd w:val="clear" w:color="auto" w:fill="D0CECE" w:themeFill="background2" w:themeFillShade="E6"/>
          </w:tcPr>
          <w:p w14:paraId="6E8FA500" w14:textId="77777777" w:rsidR="00494E60" w:rsidRPr="008B656C" w:rsidRDefault="00494E60" w:rsidP="0053110B">
            <w:pPr>
              <w:jc w:val="center"/>
              <w:rPr>
                <w:b/>
                <w:bCs/>
                <w:sz w:val="32"/>
                <w:szCs w:val="32"/>
              </w:rPr>
            </w:pPr>
            <w:r w:rsidRPr="008B656C">
              <w:rPr>
                <w:b/>
                <w:bCs/>
                <w:sz w:val="32"/>
                <w:szCs w:val="32"/>
              </w:rPr>
              <w:t>ATTENDEES</w:t>
            </w:r>
          </w:p>
        </w:tc>
      </w:tr>
      <w:tr w:rsidR="00494E60" w14:paraId="7D029897" w14:textId="77777777" w:rsidTr="0053110B">
        <w:tc>
          <w:tcPr>
            <w:tcW w:w="4675" w:type="dxa"/>
            <w:shd w:val="clear" w:color="auto" w:fill="D0CECE" w:themeFill="background2" w:themeFillShade="E6"/>
          </w:tcPr>
          <w:p w14:paraId="4FB29450" w14:textId="77777777" w:rsidR="00494E60" w:rsidRPr="008B656C" w:rsidRDefault="00494E60" w:rsidP="0053110B">
            <w:pPr>
              <w:jc w:val="center"/>
              <w:rPr>
                <w:b/>
                <w:bCs/>
                <w:sz w:val="32"/>
                <w:szCs w:val="32"/>
              </w:rPr>
            </w:pPr>
            <w:r w:rsidRPr="008B656C">
              <w:rPr>
                <w:b/>
                <w:bCs/>
                <w:sz w:val="32"/>
                <w:szCs w:val="32"/>
              </w:rPr>
              <w:t>COUNCIL MEMBERS</w:t>
            </w:r>
          </w:p>
        </w:tc>
        <w:tc>
          <w:tcPr>
            <w:tcW w:w="4675" w:type="dxa"/>
            <w:shd w:val="clear" w:color="auto" w:fill="D0CECE" w:themeFill="background2" w:themeFillShade="E6"/>
          </w:tcPr>
          <w:p w14:paraId="10F0B2A8" w14:textId="77777777" w:rsidR="00494E60" w:rsidRPr="008B656C" w:rsidRDefault="00494E60" w:rsidP="0053110B">
            <w:pPr>
              <w:jc w:val="center"/>
              <w:rPr>
                <w:b/>
                <w:bCs/>
                <w:sz w:val="32"/>
                <w:szCs w:val="32"/>
              </w:rPr>
            </w:pPr>
            <w:r w:rsidRPr="008B656C">
              <w:rPr>
                <w:b/>
                <w:bCs/>
                <w:sz w:val="32"/>
                <w:szCs w:val="32"/>
              </w:rPr>
              <w:t>GUESTS</w:t>
            </w:r>
          </w:p>
        </w:tc>
      </w:tr>
      <w:tr w:rsidR="00494E60" w14:paraId="39C90A8A" w14:textId="77777777" w:rsidTr="0053110B">
        <w:tc>
          <w:tcPr>
            <w:tcW w:w="9350" w:type="dxa"/>
            <w:gridSpan w:val="2"/>
          </w:tcPr>
          <w:p w14:paraId="67A4D695" w14:textId="77777777" w:rsidR="00494E60" w:rsidRPr="00C518EE" w:rsidRDefault="00494E60" w:rsidP="0053110B">
            <w:pPr>
              <w:jc w:val="center"/>
              <w:rPr>
                <w:b/>
                <w:bCs/>
                <w:sz w:val="32"/>
                <w:szCs w:val="32"/>
              </w:rPr>
            </w:pPr>
            <w:r w:rsidRPr="00C518EE">
              <w:rPr>
                <w:b/>
                <w:bCs/>
                <w:sz w:val="32"/>
                <w:szCs w:val="32"/>
              </w:rPr>
              <w:t>Present</w:t>
            </w:r>
          </w:p>
        </w:tc>
      </w:tr>
      <w:tr w:rsidR="00494E60" w14:paraId="4E7B6A3F" w14:textId="77777777" w:rsidTr="0053110B">
        <w:tc>
          <w:tcPr>
            <w:tcW w:w="4675" w:type="dxa"/>
          </w:tcPr>
          <w:p w14:paraId="70A625FF" w14:textId="1B89A1E4" w:rsidR="00494E60" w:rsidRDefault="00494E60" w:rsidP="0053110B"/>
        </w:tc>
        <w:tc>
          <w:tcPr>
            <w:tcW w:w="4675" w:type="dxa"/>
          </w:tcPr>
          <w:p w14:paraId="310CADFC" w14:textId="74BEBF58" w:rsidR="00494E60" w:rsidRDefault="00494E60" w:rsidP="0053110B"/>
        </w:tc>
      </w:tr>
      <w:tr w:rsidR="00494E60" w14:paraId="746222C2" w14:textId="77777777" w:rsidTr="0053110B">
        <w:tc>
          <w:tcPr>
            <w:tcW w:w="4675" w:type="dxa"/>
          </w:tcPr>
          <w:p w14:paraId="6FA7DA96" w14:textId="0A146C64" w:rsidR="00494E60" w:rsidRDefault="00494E60" w:rsidP="0053110B"/>
        </w:tc>
        <w:tc>
          <w:tcPr>
            <w:tcW w:w="4675" w:type="dxa"/>
          </w:tcPr>
          <w:p w14:paraId="15799552" w14:textId="54BF8A41" w:rsidR="00494E60" w:rsidRDefault="00494E60" w:rsidP="0053110B"/>
        </w:tc>
      </w:tr>
      <w:tr w:rsidR="00494E60" w14:paraId="2BB17EE9" w14:textId="77777777" w:rsidTr="0053110B">
        <w:tc>
          <w:tcPr>
            <w:tcW w:w="4675" w:type="dxa"/>
          </w:tcPr>
          <w:p w14:paraId="73DC609D" w14:textId="4C8EF385" w:rsidR="00494E60" w:rsidRDefault="00494E60" w:rsidP="0053110B"/>
        </w:tc>
        <w:tc>
          <w:tcPr>
            <w:tcW w:w="4675" w:type="dxa"/>
          </w:tcPr>
          <w:p w14:paraId="687355DA" w14:textId="5327C00C" w:rsidR="00494E60" w:rsidRDefault="00494E60" w:rsidP="0053110B"/>
        </w:tc>
      </w:tr>
      <w:tr w:rsidR="00494E60" w14:paraId="14BE4519" w14:textId="77777777" w:rsidTr="0053110B">
        <w:tc>
          <w:tcPr>
            <w:tcW w:w="4675" w:type="dxa"/>
          </w:tcPr>
          <w:p w14:paraId="535E8E01" w14:textId="23212230" w:rsidR="00494E60" w:rsidRDefault="00494E60" w:rsidP="0053110B"/>
        </w:tc>
        <w:tc>
          <w:tcPr>
            <w:tcW w:w="4675" w:type="dxa"/>
          </w:tcPr>
          <w:p w14:paraId="6D7AA2A3" w14:textId="36FF5D6F" w:rsidR="00494E60" w:rsidRDefault="00494E60" w:rsidP="0053110B"/>
        </w:tc>
      </w:tr>
      <w:tr w:rsidR="00494E60" w14:paraId="60A38267" w14:textId="77777777" w:rsidTr="0053110B">
        <w:tc>
          <w:tcPr>
            <w:tcW w:w="4675" w:type="dxa"/>
          </w:tcPr>
          <w:p w14:paraId="626D898D" w14:textId="4929625B" w:rsidR="00494E60" w:rsidRDefault="00494E60" w:rsidP="0053110B"/>
        </w:tc>
        <w:tc>
          <w:tcPr>
            <w:tcW w:w="4675" w:type="dxa"/>
          </w:tcPr>
          <w:p w14:paraId="1F42CC47" w14:textId="7DB03354" w:rsidR="00494E60" w:rsidRDefault="00494E60" w:rsidP="0053110B"/>
        </w:tc>
      </w:tr>
      <w:tr w:rsidR="00494E60" w14:paraId="4382ACFB" w14:textId="77777777" w:rsidTr="0053110B">
        <w:tc>
          <w:tcPr>
            <w:tcW w:w="4675" w:type="dxa"/>
          </w:tcPr>
          <w:p w14:paraId="7BCE959C" w14:textId="53AF0B82" w:rsidR="00494E60" w:rsidRDefault="00494E60" w:rsidP="0053110B"/>
        </w:tc>
        <w:tc>
          <w:tcPr>
            <w:tcW w:w="4675" w:type="dxa"/>
          </w:tcPr>
          <w:p w14:paraId="3F4E8CF7" w14:textId="6BAE0CB5" w:rsidR="00494E60" w:rsidRDefault="00494E60" w:rsidP="0053110B"/>
        </w:tc>
      </w:tr>
      <w:tr w:rsidR="00494E60" w14:paraId="69F64962" w14:textId="77777777" w:rsidTr="0053110B">
        <w:tc>
          <w:tcPr>
            <w:tcW w:w="4675" w:type="dxa"/>
          </w:tcPr>
          <w:p w14:paraId="0732FD71" w14:textId="7D595AE1" w:rsidR="00494E60" w:rsidRDefault="00494E60" w:rsidP="0053110B"/>
        </w:tc>
        <w:tc>
          <w:tcPr>
            <w:tcW w:w="4675" w:type="dxa"/>
          </w:tcPr>
          <w:p w14:paraId="4A318CE0" w14:textId="0F2A6AE0" w:rsidR="00494E60" w:rsidRDefault="00494E60" w:rsidP="0053110B"/>
        </w:tc>
      </w:tr>
      <w:tr w:rsidR="00494E60" w14:paraId="7599AD8D" w14:textId="77777777" w:rsidTr="0053110B">
        <w:tc>
          <w:tcPr>
            <w:tcW w:w="4675" w:type="dxa"/>
          </w:tcPr>
          <w:p w14:paraId="286A36E7" w14:textId="68007614" w:rsidR="00494E60" w:rsidRDefault="00494E60" w:rsidP="0053110B"/>
        </w:tc>
        <w:tc>
          <w:tcPr>
            <w:tcW w:w="4675" w:type="dxa"/>
          </w:tcPr>
          <w:p w14:paraId="0DC910E4" w14:textId="6952D53C" w:rsidR="00494E60" w:rsidRDefault="00494E60" w:rsidP="0053110B"/>
        </w:tc>
      </w:tr>
      <w:tr w:rsidR="00494E60" w14:paraId="63A97118" w14:textId="77777777" w:rsidTr="0053110B">
        <w:tc>
          <w:tcPr>
            <w:tcW w:w="4675" w:type="dxa"/>
          </w:tcPr>
          <w:p w14:paraId="23A3F94E" w14:textId="77777777" w:rsidR="00494E60" w:rsidRDefault="00494E60" w:rsidP="0053110B"/>
        </w:tc>
        <w:tc>
          <w:tcPr>
            <w:tcW w:w="4675" w:type="dxa"/>
          </w:tcPr>
          <w:p w14:paraId="649FDB35" w14:textId="29CB520A" w:rsidR="00494E60" w:rsidRDefault="00494E60" w:rsidP="0053110B"/>
        </w:tc>
      </w:tr>
      <w:tr w:rsidR="00494E60" w14:paraId="6D2AEC51" w14:textId="77777777" w:rsidTr="0053110B">
        <w:tc>
          <w:tcPr>
            <w:tcW w:w="4675" w:type="dxa"/>
          </w:tcPr>
          <w:p w14:paraId="766494AF" w14:textId="77777777" w:rsidR="00494E60" w:rsidRDefault="00494E60" w:rsidP="0053110B"/>
        </w:tc>
        <w:tc>
          <w:tcPr>
            <w:tcW w:w="4675" w:type="dxa"/>
          </w:tcPr>
          <w:p w14:paraId="0BA8FE28" w14:textId="78170B0B" w:rsidR="00494E60" w:rsidRDefault="00494E60" w:rsidP="0053110B"/>
        </w:tc>
      </w:tr>
      <w:tr w:rsidR="00494E60" w14:paraId="08F083C1" w14:textId="77777777" w:rsidTr="0053110B">
        <w:tc>
          <w:tcPr>
            <w:tcW w:w="4675" w:type="dxa"/>
          </w:tcPr>
          <w:p w14:paraId="22B8CA93" w14:textId="77777777" w:rsidR="00494E60" w:rsidRDefault="00494E60" w:rsidP="0053110B"/>
        </w:tc>
        <w:tc>
          <w:tcPr>
            <w:tcW w:w="4675" w:type="dxa"/>
          </w:tcPr>
          <w:p w14:paraId="264039A7" w14:textId="270F94CA" w:rsidR="00494E60" w:rsidRDefault="00494E60" w:rsidP="0053110B"/>
        </w:tc>
      </w:tr>
      <w:tr w:rsidR="00494E60" w14:paraId="3C2D7716" w14:textId="77777777" w:rsidTr="0053110B">
        <w:tc>
          <w:tcPr>
            <w:tcW w:w="4675" w:type="dxa"/>
          </w:tcPr>
          <w:p w14:paraId="0DFB2C8D" w14:textId="77777777" w:rsidR="00494E60" w:rsidRDefault="00494E60" w:rsidP="0053110B"/>
        </w:tc>
        <w:tc>
          <w:tcPr>
            <w:tcW w:w="4675" w:type="dxa"/>
          </w:tcPr>
          <w:p w14:paraId="77E8E1DB" w14:textId="1BCBE386" w:rsidR="00494E60" w:rsidRDefault="00494E60" w:rsidP="0053110B"/>
        </w:tc>
      </w:tr>
      <w:tr w:rsidR="00494E60" w14:paraId="4565C73A" w14:textId="77777777" w:rsidTr="0053110B">
        <w:tc>
          <w:tcPr>
            <w:tcW w:w="4675" w:type="dxa"/>
          </w:tcPr>
          <w:p w14:paraId="373E4974" w14:textId="77777777" w:rsidR="00494E60" w:rsidRDefault="00494E60" w:rsidP="0053110B"/>
        </w:tc>
        <w:tc>
          <w:tcPr>
            <w:tcW w:w="4675" w:type="dxa"/>
          </w:tcPr>
          <w:p w14:paraId="6B94C566" w14:textId="77E452DC" w:rsidR="00494E60" w:rsidRDefault="00494E60" w:rsidP="0053110B"/>
        </w:tc>
      </w:tr>
      <w:tr w:rsidR="00494E60" w14:paraId="68A2E546" w14:textId="77777777" w:rsidTr="0053110B">
        <w:tc>
          <w:tcPr>
            <w:tcW w:w="4675" w:type="dxa"/>
          </w:tcPr>
          <w:p w14:paraId="6C98C892" w14:textId="77777777" w:rsidR="00494E60" w:rsidRDefault="00494E60" w:rsidP="0053110B"/>
        </w:tc>
        <w:tc>
          <w:tcPr>
            <w:tcW w:w="4675" w:type="dxa"/>
          </w:tcPr>
          <w:p w14:paraId="3C537456" w14:textId="0D4BB132" w:rsidR="00494E60" w:rsidRDefault="00494E60" w:rsidP="0053110B"/>
        </w:tc>
      </w:tr>
      <w:tr w:rsidR="00494E60" w14:paraId="5A34945D" w14:textId="77777777" w:rsidTr="0053110B">
        <w:tc>
          <w:tcPr>
            <w:tcW w:w="4675" w:type="dxa"/>
          </w:tcPr>
          <w:p w14:paraId="4C42AD0F" w14:textId="77777777" w:rsidR="00494E60" w:rsidRDefault="00494E60" w:rsidP="0053110B"/>
        </w:tc>
        <w:tc>
          <w:tcPr>
            <w:tcW w:w="4675" w:type="dxa"/>
          </w:tcPr>
          <w:p w14:paraId="34F5F13E" w14:textId="2BD9749A" w:rsidR="00494E60" w:rsidRDefault="00494E60" w:rsidP="0053110B"/>
        </w:tc>
      </w:tr>
      <w:tr w:rsidR="00494E60" w14:paraId="530F1BF2" w14:textId="77777777" w:rsidTr="0053110B">
        <w:tc>
          <w:tcPr>
            <w:tcW w:w="4675" w:type="dxa"/>
          </w:tcPr>
          <w:p w14:paraId="2E2CA082" w14:textId="77777777" w:rsidR="00494E60" w:rsidRDefault="00494E60" w:rsidP="0053110B"/>
        </w:tc>
        <w:tc>
          <w:tcPr>
            <w:tcW w:w="4675" w:type="dxa"/>
          </w:tcPr>
          <w:p w14:paraId="01166436" w14:textId="505AFC94" w:rsidR="00494E60" w:rsidRDefault="00494E60" w:rsidP="0053110B"/>
        </w:tc>
      </w:tr>
      <w:tr w:rsidR="00494E60" w14:paraId="7DBE3AC3" w14:textId="77777777" w:rsidTr="0053110B">
        <w:tc>
          <w:tcPr>
            <w:tcW w:w="4675" w:type="dxa"/>
          </w:tcPr>
          <w:p w14:paraId="05AFF2D4" w14:textId="77777777" w:rsidR="00494E60" w:rsidRDefault="00494E60" w:rsidP="0053110B"/>
        </w:tc>
        <w:tc>
          <w:tcPr>
            <w:tcW w:w="4675" w:type="dxa"/>
          </w:tcPr>
          <w:p w14:paraId="4A035AC6" w14:textId="4D98A24A" w:rsidR="00494E60" w:rsidRDefault="00494E60" w:rsidP="0053110B"/>
        </w:tc>
      </w:tr>
      <w:tr w:rsidR="00494E60" w14:paraId="1DC7824D" w14:textId="77777777" w:rsidTr="0053110B">
        <w:tc>
          <w:tcPr>
            <w:tcW w:w="4675" w:type="dxa"/>
          </w:tcPr>
          <w:p w14:paraId="05E14D12" w14:textId="77777777" w:rsidR="00494E60" w:rsidRDefault="00494E60" w:rsidP="0053110B"/>
        </w:tc>
        <w:tc>
          <w:tcPr>
            <w:tcW w:w="4675" w:type="dxa"/>
          </w:tcPr>
          <w:p w14:paraId="2F565354" w14:textId="7396D9A1" w:rsidR="00494E60" w:rsidRDefault="00494E60" w:rsidP="0053110B"/>
        </w:tc>
      </w:tr>
      <w:tr w:rsidR="00494E60" w14:paraId="3E8F3F67" w14:textId="77777777" w:rsidTr="0053110B">
        <w:tc>
          <w:tcPr>
            <w:tcW w:w="4675" w:type="dxa"/>
          </w:tcPr>
          <w:p w14:paraId="09DE9413" w14:textId="77777777" w:rsidR="00494E60" w:rsidRPr="00C518EE" w:rsidRDefault="00494E60" w:rsidP="0053110B">
            <w:pPr>
              <w:jc w:val="center"/>
              <w:rPr>
                <w:b/>
                <w:bCs/>
                <w:sz w:val="32"/>
                <w:szCs w:val="32"/>
              </w:rPr>
            </w:pPr>
            <w:r w:rsidRPr="00C518EE">
              <w:rPr>
                <w:b/>
                <w:bCs/>
                <w:sz w:val="32"/>
                <w:szCs w:val="32"/>
              </w:rPr>
              <w:t>Absent</w:t>
            </w:r>
          </w:p>
        </w:tc>
        <w:tc>
          <w:tcPr>
            <w:tcW w:w="4675" w:type="dxa"/>
          </w:tcPr>
          <w:p w14:paraId="3AE3570C" w14:textId="77777777" w:rsidR="00494E60" w:rsidRDefault="00494E60" w:rsidP="0053110B"/>
        </w:tc>
      </w:tr>
      <w:tr w:rsidR="00494E60" w14:paraId="4BCAD4BB" w14:textId="77777777" w:rsidTr="0053110B">
        <w:tc>
          <w:tcPr>
            <w:tcW w:w="4675" w:type="dxa"/>
          </w:tcPr>
          <w:p w14:paraId="1880164E" w14:textId="54CEBDF0" w:rsidR="00494E60" w:rsidRDefault="00494E60" w:rsidP="0053110B"/>
        </w:tc>
        <w:tc>
          <w:tcPr>
            <w:tcW w:w="4675" w:type="dxa"/>
          </w:tcPr>
          <w:p w14:paraId="04E4778B" w14:textId="77777777" w:rsidR="00494E60" w:rsidRDefault="00494E60" w:rsidP="0053110B"/>
        </w:tc>
      </w:tr>
      <w:tr w:rsidR="00494E60" w14:paraId="2656D285" w14:textId="77777777" w:rsidTr="0053110B">
        <w:tc>
          <w:tcPr>
            <w:tcW w:w="4675" w:type="dxa"/>
          </w:tcPr>
          <w:p w14:paraId="3F4FDD7B" w14:textId="77777777" w:rsidR="00494E60" w:rsidRPr="00C518EE" w:rsidRDefault="00494E60" w:rsidP="0053110B">
            <w:pPr>
              <w:jc w:val="center"/>
              <w:rPr>
                <w:b/>
                <w:bCs/>
                <w:sz w:val="32"/>
                <w:szCs w:val="32"/>
              </w:rPr>
            </w:pPr>
            <w:r w:rsidRPr="00C518EE">
              <w:rPr>
                <w:b/>
                <w:bCs/>
                <w:sz w:val="32"/>
                <w:szCs w:val="32"/>
              </w:rPr>
              <w:t>Excused</w:t>
            </w:r>
          </w:p>
        </w:tc>
        <w:tc>
          <w:tcPr>
            <w:tcW w:w="4675" w:type="dxa"/>
          </w:tcPr>
          <w:p w14:paraId="75F07F76" w14:textId="77777777" w:rsidR="00494E60" w:rsidRDefault="00494E60" w:rsidP="0053110B"/>
        </w:tc>
      </w:tr>
      <w:tr w:rsidR="00494E60" w14:paraId="18A44637" w14:textId="77777777" w:rsidTr="0053110B">
        <w:tc>
          <w:tcPr>
            <w:tcW w:w="4675" w:type="dxa"/>
          </w:tcPr>
          <w:p w14:paraId="394FF183" w14:textId="77777777" w:rsidR="00494E60" w:rsidRPr="00C518EE" w:rsidRDefault="00494E60" w:rsidP="0053110B">
            <w:pPr>
              <w:jc w:val="center"/>
              <w:rPr>
                <w:b/>
                <w:bCs/>
                <w:sz w:val="32"/>
                <w:szCs w:val="32"/>
              </w:rPr>
            </w:pPr>
          </w:p>
        </w:tc>
        <w:tc>
          <w:tcPr>
            <w:tcW w:w="4675" w:type="dxa"/>
          </w:tcPr>
          <w:p w14:paraId="4AF0F2ED" w14:textId="77777777" w:rsidR="00494E60" w:rsidRDefault="00494E60" w:rsidP="0053110B"/>
        </w:tc>
      </w:tr>
    </w:tbl>
    <w:p w14:paraId="6BD70D82" w14:textId="77777777" w:rsidR="00494E60" w:rsidRDefault="00494E60" w:rsidP="00494E60">
      <w:pPr>
        <w:spacing w:after="0"/>
      </w:pPr>
    </w:p>
    <w:p w14:paraId="342E2239" w14:textId="77777777" w:rsidR="00494E60" w:rsidRDefault="00494E60" w:rsidP="00494E60">
      <w:pPr>
        <w:spacing w:after="0"/>
      </w:pPr>
      <w:r>
        <w:t>*Voting Member</w:t>
      </w:r>
    </w:p>
    <w:p w14:paraId="68E3B10F" w14:textId="77777777" w:rsidR="00494E60" w:rsidRDefault="00494E60" w:rsidP="00494E60">
      <w:pPr>
        <w:spacing w:after="0"/>
      </w:pPr>
    </w:p>
    <w:p w14:paraId="020C69D0" w14:textId="77777777" w:rsidR="00494E60" w:rsidRDefault="00494E60" w:rsidP="00494E60">
      <w:pPr>
        <w:spacing w:after="0"/>
      </w:pPr>
    </w:p>
    <w:p w14:paraId="3144107A" w14:textId="77777777" w:rsidR="00494E60" w:rsidRDefault="00494E60" w:rsidP="00494E60">
      <w:pPr>
        <w:spacing w:after="0"/>
      </w:pPr>
    </w:p>
    <w:p w14:paraId="5982BB3E" w14:textId="77777777" w:rsidR="006D75EC" w:rsidRDefault="006D75EC" w:rsidP="00494E60">
      <w:pPr>
        <w:spacing w:after="0"/>
        <w:rPr>
          <w:b/>
          <w:bCs/>
          <w:sz w:val="32"/>
          <w:szCs w:val="32"/>
        </w:rPr>
      </w:pPr>
    </w:p>
    <w:p w14:paraId="102B3AAE" w14:textId="77777777" w:rsidR="006D75EC" w:rsidRDefault="006D75EC" w:rsidP="00494E60">
      <w:pPr>
        <w:spacing w:after="0"/>
        <w:rPr>
          <w:b/>
          <w:bCs/>
          <w:sz w:val="32"/>
          <w:szCs w:val="32"/>
        </w:rPr>
      </w:pPr>
    </w:p>
    <w:p w14:paraId="02DC45F2" w14:textId="749EB9B8" w:rsidR="00494E60" w:rsidRDefault="00494E60" w:rsidP="00494E60">
      <w:pPr>
        <w:spacing w:after="0"/>
      </w:pPr>
      <w:r w:rsidRPr="0084043B">
        <w:rPr>
          <w:b/>
          <w:bCs/>
          <w:sz w:val="32"/>
          <w:szCs w:val="32"/>
        </w:rPr>
        <w:lastRenderedPageBreak/>
        <w:t>Call to Order</w:t>
      </w:r>
      <w:r w:rsidR="007A428B">
        <w:rPr>
          <w:b/>
          <w:bCs/>
          <w:sz w:val="32"/>
          <w:szCs w:val="32"/>
        </w:rPr>
        <w:t xml:space="preserve"> 10:00</w:t>
      </w:r>
    </w:p>
    <w:p w14:paraId="577407F1" w14:textId="77777777" w:rsidR="00494E60" w:rsidRPr="00C47205" w:rsidRDefault="00494E60" w:rsidP="00494E60">
      <w:pPr>
        <w:spacing w:after="0"/>
        <w:rPr>
          <w:sz w:val="16"/>
          <w:szCs w:val="16"/>
        </w:rPr>
      </w:pPr>
    </w:p>
    <w:p w14:paraId="19618247" w14:textId="4E737F5B" w:rsidR="00494E60" w:rsidRDefault="00494E60" w:rsidP="00494E60">
      <w:pPr>
        <w:spacing w:after="0"/>
        <w:rPr>
          <w:b/>
          <w:bCs/>
          <w:sz w:val="32"/>
          <w:szCs w:val="32"/>
        </w:rPr>
      </w:pPr>
      <w:r w:rsidRPr="0084043B">
        <w:rPr>
          <w:b/>
          <w:bCs/>
          <w:sz w:val="32"/>
          <w:szCs w:val="32"/>
        </w:rPr>
        <w:t>Welcome and Housekeeping</w:t>
      </w:r>
      <w:r w:rsidR="00812702">
        <w:rPr>
          <w:b/>
          <w:bCs/>
          <w:sz w:val="32"/>
          <w:szCs w:val="32"/>
        </w:rPr>
        <w:t xml:space="preserve"> </w:t>
      </w:r>
    </w:p>
    <w:p w14:paraId="6986F22F" w14:textId="77777777" w:rsidR="000D05E9" w:rsidRPr="007A428B" w:rsidRDefault="000D05E9" w:rsidP="00494E60">
      <w:pPr>
        <w:spacing w:after="0"/>
        <w:rPr>
          <w:b/>
          <w:bCs/>
          <w:sz w:val="16"/>
          <w:szCs w:val="16"/>
        </w:rPr>
      </w:pPr>
    </w:p>
    <w:p w14:paraId="24BCE636" w14:textId="78617933" w:rsidR="00132C5B" w:rsidRDefault="00132C5B" w:rsidP="00494E60">
      <w:pPr>
        <w:spacing w:after="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INTRODUCTIONS </w:t>
      </w:r>
    </w:p>
    <w:p w14:paraId="6CB1FE1D" w14:textId="77777777" w:rsidR="00341C8E" w:rsidRDefault="00341C8E" w:rsidP="00341C8E">
      <w:pPr>
        <w:pStyle w:val="ListParagraph"/>
        <w:numPr>
          <w:ilvl w:val="0"/>
          <w:numId w:val="6"/>
        </w:numPr>
        <w:spacing w:after="0"/>
      </w:pPr>
      <w:r>
        <w:t>Welcome new members</w:t>
      </w:r>
    </w:p>
    <w:p w14:paraId="2C51C059" w14:textId="77777777" w:rsidR="008D5BF7" w:rsidRPr="008D5BF7" w:rsidRDefault="008D5BF7" w:rsidP="00494E60">
      <w:pPr>
        <w:spacing w:after="0"/>
        <w:rPr>
          <w:b/>
          <w:bCs/>
          <w:sz w:val="16"/>
          <w:szCs w:val="16"/>
        </w:rPr>
      </w:pPr>
    </w:p>
    <w:p w14:paraId="7BBA0EB1" w14:textId="3FE99A34" w:rsidR="008D5BF7" w:rsidRPr="0084043B" w:rsidRDefault="008D5BF7" w:rsidP="00494E60">
      <w:pPr>
        <w:spacing w:after="0"/>
        <w:rPr>
          <w:b/>
          <w:bCs/>
          <w:sz w:val="32"/>
          <w:szCs w:val="32"/>
        </w:rPr>
      </w:pPr>
      <w:r w:rsidRPr="008D5BF7">
        <w:rPr>
          <w:b/>
          <w:bCs/>
          <w:sz w:val="32"/>
          <w:szCs w:val="32"/>
        </w:rPr>
        <w:t>SILC business</w:t>
      </w:r>
      <w:r>
        <w:rPr>
          <w:b/>
          <w:bCs/>
          <w:sz w:val="32"/>
          <w:szCs w:val="32"/>
        </w:rPr>
        <w:t xml:space="preserve"> </w:t>
      </w:r>
    </w:p>
    <w:p w14:paraId="4CCFA13A" w14:textId="77777777" w:rsidR="00494E60" w:rsidRPr="00C47205" w:rsidRDefault="00494E60" w:rsidP="00494E60">
      <w:pPr>
        <w:spacing w:after="0"/>
        <w:rPr>
          <w:sz w:val="16"/>
          <w:szCs w:val="16"/>
        </w:rPr>
      </w:pPr>
    </w:p>
    <w:p w14:paraId="3616B523" w14:textId="2C992B21" w:rsidR="00494E60" w:rsidRPr="008D5BF7" w:rsidRDefault="008D5BF7" w:rsidP="008D5BF7">
      <w:pPr>
        <w:pStyle w:val="ListParagraph"/>
        <w:numPr>
          <w:ilvl w:val="0"/>
          <w:numId w:val="6"/>
        </w:numPr>
        <w:spacing w:after="0"/>
      </w:pPr>
      <w:r>
        <w:t>A</w:t>
      </w:r>
      <w:r w:rsidR="00812702" w:rsidRPr="008D5BF7">
        <w:t xml:space="preserve">pproval of </w:t>
      </w:r>
      <w:r w:rsidR="00494E60" w:rsidRPr="008D5BF7">
        <w:t>Agenda</w:t>
      </w:r>
      <w:r w:rsidR="00812702" w:rsidRPr="008D5BF7">
        <w:t xml:space="preserve"> </w:t>
      </w:r>
    </w:p>
    <w:p w14:paraId="52515CA1" w14:textId="03661308" w:rsidR="00494E60" w:rsidRDefault="00494E60" w:rsidP="008D5BF7">
      <w:pPr>
        <w:pStyle w:val="ListParagraph"/>
        <w:numPr>
          <w:ilvl w:val="0"/>
          <w:numId w:val="6"/>
        </w:numPr>
        <w:spacing w:after="0"/>
      </w:pPr>
      <w:r w:rsidRPr="008D5BF7">
        <w:t xml:space="preserve">Approval of </w:t>
      </w:r>
      <w:r w:rsidR="005B7FFE">
        <w:t>August</w:t>
      </w:r>
      <w:r w:rsidRPr="008D5BF7">
        <w:t xml:space="preserve"> Minutes</w:t>
      </w:r>
      <w:r w:rsidR="00812702" w:rsidRPr="008D5BF7">
        <w:t xml:space="preserve"> </w:t>
      </w:r>
    </w:p>
    <w:p w14:paraId="0119DA3D" w14:textId="2D3D8AE3" w:rsidR="00B17479" w:rsidRDefault="0009642B" w:rsidP="008D5BF7">
      <w:pPr>
        <w:pStyle w:val="ListParagraph"/>
        <w:numPr>
          <w:ilvl w:val="0"/>
          <w:numId w:val="6"/>
        </w:numPr>
        <w:spacing w:after="0"/>
      </w:pPr>
      <w:r>
        <w:t>2022-2023 Officers</w:t>
      </w:r>
    </w:p>
    <w:p w14:paraId="26958859" w14:textId="304B151C" w:rsidR="00B17479" w:rsidRDefault="00B17479" w:rsidP="00B17479">
      <w:pPr>
        <w:pStyle w:val="ListParagraph"/>
        <w:numPr>
          <w:ilvl w:val="1"/>
          <w:numId w:val="6"/>
        </w:numPr>
        <w:spacing w:after="0"/>
      </w:pPr>
      <w:r>
        <w:t>Chair</w:t>
      </w:r>
    </w:p>
    <w:p w14:paraId="0531A8C6" w14:textId="53DED4C6" w:rsidR="008D5BF7" w:rsidRDefault="008D5BF7" w:rsidP="00B17479">
      <w:pPr>
        <w:pStyle w:val="ListParagraph"/>
        <w:numPr>
          <w:ilvl w:val="1"/>
          <w:numId w:val="6"/>
        </w:numPr>
        <w:spacing w:after="0"/>
      </w:pPr>
      <w:r>
        <w:t xml:space="preserve">Vice Chairperson: </w:t>
      </w:r>
    </w:p>
    <w:p w14:paraId="017E2793" w14:textId="6E308D41" w:rsidR="00B17479" w:rsidRDefault="00B17479" w:rsidP="00B17479">
      <w:pPr>
        <w:pStyle w:val="ListParagraph"/>
        <w:numPr>
          <w:ilvl w:val="1"/>
          <w:numId w:val="6"/>
        </w:numPr>
        <w:spacing w:after="0"/>
      </w:pPr>
      <w:r>
        <w:t>Treasurer</w:t>
      </w:r>
    </w:p>
    <w:p w14:paraId="5D2471AB" w14:textId="1C66BC79" w:rsidR="008D5BF7" w:rsidRDefault="008D5BF7" w:rsidP="00B17479">
      <w:pPr>
        <w:pStyle w:val="ListParagraph"/>
        <w:numPr>
          <w:ilvl w:val="1"/>
          <w:numId w:val="6"/>
        </w:numPr>
        <w:spacing w:after="0"/>
      </w:pPr>
      <w:r>
        <w:t xml:space="preserve">Secretary: </w:t>
      </w:r>
    </w:p>
    <w:p w14:paraId="71FE2724" w14:textId="21D3DBBA" w:rsidR="00065EAA" w:rsidRDefault="00065EAA" w:rsidP="00065EAA">
      <w:pPr>
        <w:pStyle w:val="ListParagraph"/>
        <w:numPr>
          <w:ilvl w:val="0"/>
          <w:numId w:val="6"/>
        </w:numPr>
        <w:spacing w:after="0"/>
      </w:pPr>
      <w:r>
        <w:t>Chairs of Committee</w:t>
      </w:r>
    </w:p>
    <w:p w14:paraId="044F02CC" w14:textId="77777777" w:rsidR="00D01C08" w:rsidRDefault="00D01C08" w:rsidP="0087601C">
      <w:pPr>
        <w:pStyle w:val="ListParagraph"/>
        <w:numPr>
          <w:ilvl w:val="1"/>
          <w:numId w:val="6"/>
        </w:numPr>
        <w:spacing w:after="0"/>
      </w:pPr>
      <w:r>
        <w:t>Membership</w:t>
      </w:r>
    </w:p>
    <w:p w14:paraId="4ED057C6" w14:textId="2EB45DBB" w:rsidR="00D01C08" w:rsidRDefault="00023ACE" w:rsidP="0087601C">
      <w:pPr>
        <w:pStyle w:val="ListParagraph"/>
        <w:numPr>
          <w:ilvl w:val="1"/>
          <w:numId w:val="6"/>
        </w:numPr>
        <w:spacing w:after="0"/>
      </w:pPr>
      <w:r>
        <w:t>Governance</w:t>
      </w:r>
    </w:p>
    <w:p w14:paraId="37005527" w14:textId="77777777" w:rsidR="00AF336C" w:rsidRDefault="00D01C08" w:rsidP="0087601C">
      <w:pPr>
        <w:pStyle w:val="ListParagraph"/>
        <w:numPr>
          <w:ilvl w:val="1"/>
          <w:numId w:val="6"/>
        </w:numPr>
        <w:spacing w:after="0"/>
      </w:pPr>
      <w:r>
        <w:t>Finance</w:t>
      </w:r>
    </w:p>
    <w:p w14:paraId="28D7D983" w14:textId="2DEF0B26" w:rsidR="00AF336C" w:rsidRDefault="00023ACE" w:rsidP="0087601C">
      <w:pPr>
        <w:pStyle w:val="ListParagraph"/>
        <w:numPr>
          <w:ilvl w:val="1"/>
          <w:numId w:val="6"/>
        </w:numPr>
        <w:spacing w:after="0"/>
      </w:pPr>
      <w:r>
        <w:t>Resource</w:t>
      </w:r>
      <w:r w:rsidR="00AF336C">
        <w:t xml:space="preserve"> Development</w:t>
      </w:r>
    </w:p>
    <w:p w14:paraId="70AFF620" w14:textId="1EC93A8C" w:rsidR="0087601C" w:rsidRDefault="00D01C08" w:rsidP="0087601C">
      <w:pPr>
        <w:pStyle w:val="ListParagraph"/>
        <w:numPr>
          <w:ilvl w:val="1"/>
          <w:numId w:val="6"/>
        </w:numPr>
        <w:spacing w:after="0"/>
      </w:pPr>
      <w:r>
        <w:t>Policy</w:t>
      </w:r>
    </w:p>
    <w:p w14:paraId="1ACF09AA" w14:textId="686D5CEF" w:rsidR="00AF336C" w:rsidRDefault="00023ACE" w:rsidP="0087601C">
      <w:pPr>
        <w:pStyle w:val="ListParagraph"/>
        <w:numPr>
          <w:ilvl w:val="1"/>
          <w:numId w:val="6"/>
        </w:numPr>
        <w:spacing w:after="0"/>
      </w:pPr>
      <w:r>
        <w:t>SPIL</w:t>
      </w:r>
    </w:p>
    <w:p w14:paraId="228D16FD" w14:textId="2AE08DAE" w:rsidR="003B71E9" w:rsidRDefault="003B71E9" w:rsidP="0087601C">
      <w:pPr>
        <w:pStyle w:val="ListParagraph"/>
        <w:numPr>
          <w:ilvl w:val="1"/>
          <w:numId w:val="6"/>
        </w:numPr>
        <w:spacing w:after="0"/>
      </w:pPr>
      <w:r>
        <w:t>Youth Committee</w:t>
      </w:r>
    </w:p>
    <w:p w14:paraId="165B6D73" w14:textId="77777777" w:rsidR="00494E60" w:rsidRPr="00C47205" w:rsidRDefault="00494E60" w:rsidP="00494E60">
      <w:pPr>
        <w:spacing w:after="0"/>
        <w:rPr>
          <w:sz w:val="16"/>
          <w:szCs w:val="16"/>
        </w:rPr>
      </w:pPr>
    </w:p>
    <w:p w14:paraId="69EA805A" w14:textId="7FCD960D" w:rsidR="00494E60" w:rsidRPr="00812702" w:rsidRDefault="00812702" w:rsidP="00494E60">
      <w:pPr>
        <w:spacing w:after="0"/>
        <w:rPr>
          <w:sz w:val="32"/>
          <w:szCs w:val="32"/>
        </w:rPr>
      </w:pPr>
      <w:r w:rsidRPr="00812702">
        <w:rPr>
          <w:b/>
          <w:bCs/>
          <w:sz w:val="32"/>
          <w:szCs w:val="32"/>
        </w:rPr>
        <w:t>SILC UPDATES</w:t>
      </w:r>
      <w:r>
        <w:rPr>
          <w:b/>
          <w:bCs/>
          <w:sz w:val="32"/>
          <w:szCs w:val="32"/>
        </w:rPr>
        <w:t xml:space="preserve"> </w:t>
      </w:r>
    </w:p>
    <w:p w14:paraId="644AEC56" w14:textId="77777777" w:rsidR="00494E60" w:rsidRPr="005F2C49" w:rsidRDefault="00494E60" w:rsidP="00494E60">
      <w:pPr>
        <w:spacing w:after="0"/>
        <w:rPr>
          <w:sz w:val="16"/>
          <w:szCs w:val="12"/>
        </w:rPr>
      </w:pPr>
    </w:p>
    <w:p w14:paraId="6AD8725F" w14:textId="237F9896" w:rsidR="008D5BF7" w:rsidRPr="008D5BF7" w:rsidRDefault="002175C4" w:rsidP="008D5BF7">
      <w:pPr>
        <w:pStyle w:val="ListParagraph"/>
        <w:numPr>
          <w:ilvl w:val="0"/>
          <w:numId w:val="2"/>
        </w:numPr>
        <w:spacing w:after="0"/>
      </w:pPr>
      <w:r>
        <w:t xml:space="preserve">September </w:t>
      </w:r>
      <w:r w:rsidR="00622E24">
        <w:t xml:space="preserve">SILC Retreat </w:t>
      </w:r>
    </w:p>
    <w:p w14:paraId="7F7BD91E" w14:textId="2E1CE249" w:rsidR="007701FC" w:rsidRDefault="00294896" w:rsidP="006D75EC">
      <w:pPr>
        <w:pStyle w:val="ListParagraph"/>
        <w:numPr>
          <w:ilvl w:val="0"/>
          <w:numId w:val="2"/>
        </w:numPr>
        <w:spacing w:after="0"/>
      </w:pPr>
      <w:r>
        <w:t xml:space="preserve">Electronic Votes </w:t>
      </w:r>
    </w:p>
    <w:p w14:paraId="1DF249BD" w14:textId="2ECB8700" w:rsidR="00294896" w:rsidRDefault="000107FD" w:rsidP="00294896">
      <w:pPr>
        <w:pStyle w:val="ListParagraph"/>
        <w:numPr>
          <w:ilvl w:val="1"/>
          <w:numId w:val="2"/>
        </w:numPr>
        <w:spacing w:after="0"/>
      </w:pPr>
      <w:r>
        <w:t>SILC Accountant</w:t>
      </w:r>
    </w:p>
    <w:p w14:paraId="0FA5A7DE" w14:textId="13A27387" w:rsidR="000107FD" w:rsidRDefault="00743982" w:rsidP="00294896">
      <w:pPr>
        <w:pStyle w:val="ListParagraph"/>
        <w:numPr>
          <w:ilvl w:val="1"/>
          <w:numId w:val="2"/>
        </w:numPr>
        <w:spacing w:after="0"/>
      </w:pPr>
      <w:r>
        <w:t>Members</w:t>
      </w:r>
    </w:p>
    <w:p w14:paraId="40ED1ED2" w14:textId="77777777" w:rsidR="00494E60" w:rsidRDefault="00494E60" w:rsidP="00494E60">
      <w:pPr>
        <w:spacing w:after="0"/>
      </w:pPr>
    </w:p>
    <w:p w14:paraId="4D5057B4" w14:textId="594F9BFC" w:rsidR="00114ABA" w:rsidRPr="008F435A" w:rsidRDefault="00114ABA" w:rsidP="00114ABA">
      <w:pPr>
        <w:spacing w:after="0"/>
        <w:ind w:right="-450"/>
        <w:rPr>
          <w:rFonts w:eastAsia="Times New Roman"/>
          <w:b/>
          <w:bCs/>
          <w:sz w:val="32"/>
          <w:szCs w:val="32"/>
        </w:rPr>
      </w:pPr>
      <w:r w:rsidRPr="008F435A">
        <w:rPr>
          <w:rFonts w:eastAsia="Times New Roman"/>
          <w:b/>
          <w:bCs/>
          <w:sz w:val="32"/>
          <w:szCs w:val="32"/>
        </w:rPr>
        <w:t>CIL Updates</w:t>
      </w:r>
      <w:r>
        <w:rPr>
          <w:rFonts w:eastAsia="Times New Roman"/>
          <w:b/>
          <w:bCs/>
          <w:sz w:val="32"/>
          <w:szCs w:val="32"/>
        </w:rPr>
        <w:t xml:space="preserve"> </w:t>
      </w:r>
    </w:p>
    <w:p w14:paraId="1E416B4F" w14:textId="77777777" w:rsidR="00114ABA" w:rsidRPr="00CA6988" w:rsidRDefault="00114ABA" w:rsidP="00114ABA">
      <w:pPr>
        <w:spacing w:after="0"/>
        <w:ind w:right="-450"/>
        <w:rPr>
          <w:rFonts w:eastAsia="Times New Roman"/>
          <w:sz w:val="16"/>
          <w:szCs w:val="16"/>
        </w:rPr>
      </w:pPr>
    </w:p>
    <w:p w14:paraId="38791358" w14:textId="5BE28BE5" w:rsidR="008678A3" w:rsidRDefault="008678A3" w:rsidP="008678A3">
      <w:pPr>
        <w:spacing w:after="0"/>
      </w:pPr>
      <w:r>
        <w:rPr>
          <w:b/>
          <w:bCs/>
          <w:sz w:val="32"/>
          <w:szCs w:val="32"/>
        </w:rPr>
        <w:t>lunch 1</w:t>
      </w:r>
      <w:r w:rsidR="00523E4A">
        <w:rPr>
          <w:b/>
          <w:bCs/>
          <w:sz w:val="32"/>
          <w:szCs w:val="32"/>
        </w:rPr>
        <w:t>2</w:t>
      </w:r>
      <w:r>
        <w:rPr>
          <w:b/>
          <w:bCs/>
          <w:sz w:val="32"/>
          <w:szCs w:val="32"/>
        </w:rPr>
        <w:t>:</w:t>
      </w:r>
      <w:r w:rsidR="00523E4A">
        <w:rPr>
          <w:b/>
          <w:bCs/>
          <w:sz w:val="32"/>
          <w:szCs w:val="32"/>
        </w:rPr>
        <w:t>00</w:t>
      </w:r>
      <w:r>
        <w:rPr>
          <w:b/>
          <w:bCs/>
          <w:sz w:val="32"/>
          <w:szCs w:val="32"/>
        </w:rPr>
        <w:t>-1</w:t>
      </w:r>
      <w:r w:rsidR="00144815">
        <w:rPr>
          <w:b/>
          <w:bCs/>
          <w:sz w:val="32"/>
          <w:szCs w:val="32"/>
        </w:rPr>
        <w:t>:00</w:t>
      </w:r>
    </w:p>
    <w:p w14:paraId="10D91D6D" w14:textId="77777777" w:rsidR="008678A3" w:rsidRPr="008678A3" w:rsidRDefault="008678A3" w:rsidP="00812702">
      <w:pPr>
        <w:spacing w:after="0"/>
        <w:rPr>
          <w:b/>
          <w:bCs/>
          <w:sz w:val="16"/>
          <w:szCs w:val="16"/>
        </w:rPr>
      </w:pPr>
    </w:p>
    <w:p w14:paraId="1AD262E9" w14:textId="77777777" w:rsidR="00144815" w:rsidRPr="006A5A47" w:rsidRDefault="00144815" w:rsidP="00144815">
      <w:pPr>
        <w:spacing w:after="0"/>
        <w:rPr>
          <w:b/>
          <w:bCs/>
          <w:sz w:val="32"/>
          <w:szCs w:val="32"/>
        </w:rPr>
      </w:pPr>
      <w:r w:rsidRPr="006A5A47">
        <w:rPr>
          <w:b/>
          <w:bCs/>
          <w:sz w:val="32"/>
          <w:szCs w:val="32"/>
        </w:rPr>
        <w:t>Public Comment</w:t>
      </w:r>
      <w:r>
        <w:rPr>
          <w:b/>
          <w:bCs/>
          <w:sz w:val="32"/>
          <w:szCs w:val="32"/>
        </w:rPr>
        <w:t xml:space="preserve"> 1:00-1:15</w:t>
      </w:r>
    </w:p>
    <w:p w14:paraId="71161AF3" w14:textId="77777777" w:rsidR="00144815" w:rsidRPr="00144815" w:rsidRDefault="00144815" w:rsidP="00812702">
      <w:pPr>
        <w:spacing w:after="0"/>
        <w:rPr>
          <w:b/>
          <w:bCs/>
          <w:sz w:val="16"/>
          <w:szCs w:val="16"/>
        </w:rPr>
      </w:pPr>
    </w:p>
    <w:p w14:paraId="6DFC5ADE" w14:textId="77777777" w:rsidR="00F527DE" w:rsidRDefault="00F527DE" w:rsidP="00812702">
      <w:pPr>
        <w:spacing w:after="0"/>
        <w:rPr>
          <w:b/>
          <w:bCs/>
          <w:sz w:val="32"/>
          <w:szCs w:val="32"/>
        </w:rPr>
      </w:pPr>
    </w:p>
    <w:p w14:paraId="65F1470A" w14:textId="737DB96E" w:rsidR="00455682" w:rsidRDefault="00494E60" w:rsidP="00812702">
      <w:pPr>
        <w:spacing w:after="0"/>
      </w:pPr>
      <w:r w:rsidRPr="00461BE6">
        <w:rPr>
          <w:b/>
          <w:bCs/>
          <w:sz w:val="32"/>
          <w:szCs w:val="32"/>
        </w:rPr>
        <w:lastRenderedPageBreak/>
        <w:t>Training</w:t>
      </w:r>
      <w:r w:rsidR="00812702" w:rsidRPr="00812702">
        <w:t xml:space="preserve"> </w:t>
      </w:r>
    </w:p>
    <w:p w14:paraId="10BDCA75" w14:textId="35DDAADC" w:rsidR="00425CF0" w:rsidRDefault="004D0BDA" w:rsidP="00D276DB">
      <w:pPr>
        <w:pStyle w:val="ListParagraph"/>
        <w:numPr>
          <w:ilvl w:val="0"/>
          <w:numId w:val="8"/>
        </w:numPr>
        <w:spacing w:after="0"/>
      </w:pPr>
      <w:r w:rsidRPr="004D0BDA">
        <w:t>Orientation</w:t>
      </w:r>
    </w:p>
    <w:p w14:paraId="13F08AD9" w14:textId="554281E3" w:rsidR="005A291A" w:rsidRPr="004D0BDA" w:rsidRDefault="005A291A" w:rsidP="00D276DB">
      <w:pPr>
        <w:pStyle w:val="ListParagraph"/>
        <w:numPr>
          <w:ilvl w:val="0"/>
          <w:numId w:val="8"/>
        </w:numPr>
        <w:spacing w:after="0"/>
      </w:pPr>
      <w:r>
        <w:t>Div</w:t>
      </w:r>
      <w:r w:rsidR="00743C02">
        <w:t xml:space="preserve">ersity, </w:t>
      </w:r>
      <w:proofErr w:type="gramStart"/>
      <w:r w:rsidR="00743C02">
        <w:t>Equity</w:t>
      </w:r>
      <w:proofErr w:type="gramEnd"/>
      <w:r w:rsidR="00743C02">
        <w:t xml:space="preserve"> and Inclusion</w:t>
      </w:r>
    </w:p>
    <w:p w14:paraId="407D44E1" w14:textId="77777777" w:rsidR="00425CF0" w:rsidRPr="004D0BDA" w:rsidRDefault="00425CF0" w:rsidP="00494E60">
      <w:pPr>
        <w:spacing w:after="0"/>
        <w:rPr>
          <w:b/>
          <w:bCs/>
          <w:sz w:val="16"/>
          <w:szCs w:val="16"/>
        </w:rPr>
      </w:pPr>
    </w:p>
    <w:p w14:paraId="1A01EC0E" w14:textId="1D1DB69F" w:rsidR="00877C7D" w:rsidRPr="00393B2C" w:rsidRDefault="00877C7D" w:rsidP="00877C7D">
      <w:pPr>
        <w:spacing w:after="0"/>
        <w:rPr>
          <w:b/>
          <w:bCs/>
          <w:sz w:val="32"/>
          <w:szCs w:val="32"/>
        </w:rPr>
      </w:pPr>
      <w:r w:rsidRPr="00393B2C">
        <w:rPr>
          <w:b/>
          <w:bCs/>
          <w:sz w:val="32"/>
          <w:szCs w:val="32"/>
        </w:rPr>
        <w:t>Partner Updates</w:t>
      </w:r>
      <w:r>
        <w:rPr>
          <w:b/>
          <w:bCs/>
          <w:sz w:val="32"/>
          <w:szCs w:val="32"/>
        </w:rPr>
        <w:t xml:space="preserve"> </w:t>
      </w:r>
    </w:p>
    <w:p w14:paraId="56C99825" w14:textId="77777777" w:rsidR="00877C7D" w:rsidRPr="00C47205" w:rsidRDefault="00877C7D" w:rsidP="00877C7D">
      <w:pPr>
        <w:spacing w:after="0"/>
        <w:rPr>
          <w:sz w:val="16"/>
          <w:szCs w:val="16"/>
        </w:rPr>
      </w:pPr>
    </w:p>
    <w:p w14:paraId="0EDEB316" w14:textId="77777777" w:rsidR="00877C7D" w:rsidRPr="00812702" w:rsidRDefault="00877C7D" w:rsidP="00877C7D">
      <w:pPr>
        <w:pStyle w:val="ListParagraph"/>
        <w:numPr>
          <w:ilvl w:val="0"/>
          <w:numId w:val="3"/>
        </w:numPr>
        <w:spacing w:after="0"/>
      </w:pPr>
      <w:r w:rsidRPr="00812702">
        <w:t>State Rehabilitation Council</w:t>
      </w:r>
    </w:p>
    <w:p w14:paraId="10891F33" w14:textId="77777777" w:rsidR="00877C7D" w:rsidRPr="00812702" w:rsidRDefault="00877C7D" w:rsidP="00877C7D">
      <w:pPr>
        <w:pStyle w:val="ListParagraph"/>
        <w:numPr>
          <w:ilvl w:val="0"/>
          <w:numId w:val="3"/>
        </w:numPr>
        <w:spacing w:after="0"/>
      </w:pPr>
      <w:r w:rsidRPr="00812702">
        <w:t>Division of Vocational Rehabilitation</w:t>
      </w:r>
    </w:p>
    <w:p w14:paraId="777E9096" w14:textId="77777777" w:rsidR="00877C7D" w:rsidRPr="00812702" w:rsidRDefault="00877C7D" w:rsidP="00877C7D">
      <w:pPr>
        <w:pStyle w:val="ListParagraph"/>
        <w:numPr>
          <w:ilvl w:val="0"/>
          <w:numId w:val="3"/>
        </w:numPr>
        <w:spacing w:after="0"/>
      </w:pPr>
      <w:r w:rsidRPr="00812702">
        <w:t>Office of Independent Living Services (</w:t>
      </w:r>
      <w:r>
        <w:t>D</w:t>
      </w:r>
      <w:r w:rsidRPr="00812702">
        <w:t>SE)</w:t>
      </w:r>
    </w:p>
    <w:p w14:paraId="4D7DB903" w14:textId="77777777" w:rsidR="00877C7D" w:rsidRDefault="00877C7D" w:rsidP="00877C7D">
      <w:pPr>
        <w:pStyle w:val="ListParagraph"/>
        <w:numPr>
          <w:ilvl w:val="0"/>
          <w:numId w:val="3"/>
        </w:numPr>
        <w:spacing w:after="0"/>
      </w:pPr>
      <w:r w:rsidRPr="00812702">
        <w:t>Health Care Policy and Finance</w:t>
      </w:r>
    </w:p>
    <w:p w14:paraId="6B2F7EEE" w14:textId="77777777" w:rsidR="00877C7D" w:rsidRPr="008678A3" w:rsidRDefault="00877C7D" w:rsidP="00877C7D">
      <w:pPr>
        <w:spacing w:after="0"/>
        <w:rPr>
          <w:sz w:val="16"/>
          <w:szCs w:val="16"/>
        </w:rPr>
      </w:pPr>
    </w:p>
    <w:p w14:paraId="51E5A43E" w14:textId="17F3B0DB" w:rsidR="00494E60" w:rsidRPr="00E5563A" w:rsidRDefault="00494E60" w:rsidP="00494E60">
      <w:pPr>
        <w:spacing w:after="0"/>
        <w:rPr>
          <w:b/>
          <w:bCs/>
          <w:sz w:val="32"/>
          <w:szCs w:val="32"/>
        </w:rPr>
      </w:pPr>
      <w:r w:rsidRPr="00E5563A">
        <w:rPr>
          <w:b/>
          <w:bCs/>
          <w:sz w:val="32"/>
          <w:szCs w:val="32"/>
        </w:rPr>
        <w:t>Committee Updates</w:t>
      </w:r>
      <w:r w:rsidR="0028168C">
        <w:rPr>
          <w:b/>
          <w:bCs/>
          <w:sz w:val="32"/>
          <w:szCs w:val="32"/>
        </w:rPr>
        <w:t xml:space="preserve"> </w:t>
      </w:r>
    </w:p>
    <w:p w14:paraId="71DACED7" w14:textId="77777777" w:rsidR="00494E60" w:rsidRPr="0024090E" w:rsidRDefault="00494E60" w:rsidP="00494E60">
      <w:pPr>
        <w:spacing w:after="0"/>
        <w:rPr>
          <w:sz w:val="16"/>
          <w:szCs w:val="16"/>
        </w:rPr>
      </w:pPr>
    </w:p>
    <w:p w14:paraId="3A4E8CC9" w14:textId="77777777" w:rsidR="00057D25" w:rsidRDefault="00057D25" w:rsidP="00057D25">
      <w:pPr>
        <w:pStyle w:val="ListParagraph"/>
        <w:numPr>
          <w:ilvl w:val="0"/>
          <w:numId w:val="4"/>
        </w:numPr>
        <w:spacing w:after="0"/>
      </w:pPr>
      <w:r>
        <w:t>Membership</w:t>
      </w:r>
    </w:p>
    <w:p w14:paraId="727BC160" w14:textId="77777777" w:rsidR="00057D25" w:rsidRDefault="00057D25" w:rsidP="00057D25">
      <w:pPr>
        <w:pStyle w:val="ListParagraph"/>
        <w:numPr>
          <w:ilvl w:val="0"/>
          <w:numId w:val="4"/>
        </w:numPr>
        <w:spacing w:after="0"/>
      </w:pPr>
      <w:r>
        <w:t>Governance</w:t>
      </w:r>
    </w:p>
    <w:p w14:paraId="10B66F39" w14:textId="77777777" w:rsidR="00057D25" w:rsidRDefault="00057D25" w:rsidP="00057D25">
      <w:pPr>
        <w:pStyle w:val="ListParagraph"/>
        <w:numPr>
          <w:ilvl w:val="0"/>
          <w:numId w:val="4"/>
        </w:numPr>
        <w:spacing w:after="0"/>
      </w:pPr>
      <w:r>
        <w:t>Finance</w:t>
      </w:r>
    </w:p>
    <w:p w14:paraId="59EB4761" w14:textId="77777777" w:rsidR="00D4136D" w:rsidRDefault="00D4136D" w:rsidP="00D4136D">
      <w:pPr>
        <w:pStyle w:val="ListParagraph"/>
        <w:numPr>
          <w:ilvl w:val="1"/>
          <w:numId w:val="4"/>
        </w:numPr>
        <w:spacing w:after="0"/>
      </w:pPr>
      <w:r>
        <w:t>2023 Budget</w:t>
      </w:r>
    </w:p>
    <w:p w14:paraId="608E9B5E" w14:textId="028CA8B4" w:rsidR="00D4136D" w:rsidRDefault="00D4136D" w:rsidP="00D4136D">
      <w:pPr>
        <w:pStyle w:val="ListParagraph"/>
        <w:numPr>
          <w:ilvl w:val="1"/>
          <w:numId w:val="4"/>
        </w:numPr>
        <w:spacing w:after="0"/>
      </w:pPr>
      <w:r>
        <w:t>Finance Policies</w:t>
      </w:r>
    </w:p>
    <w:p w14:paraId="41D58E30" w14:textId="77777777" w:rsidR="00057D25" w:rsidRDefault="00057D25" w:rsidP="00057D25">
      <w:pPr>
        <w:pStyle w:val="ListParagraph"/>
        <w:numPr>
          <w:ilvl w:val="0"/>
          <w:numId w:val="4"/>
        </w:numPr>
        <w:spacing w:after="0"/>
      </w:pPr>
      <w:r>
        <w:t>Resource Development</w:t>
      </w:r>
    </w:p>
    <w:p w14:paraId="38BC8EEB" w14:textId="77777777" w:rsidR="00057D25" w:rsidRDefault="00057D25" w:rsidP="00057D25">
      <w:pPr>
        <w:pStyle w:val="ListParagraph"/>
        <w:numPr>
          <w:ilvl w:val="0"/>
          <w:numId w:val="4"/>
        </w:numPr>
        <w:spacing w:after="0"/>
      </w:pPr>
      <w:r>
        <w:t>Policy</w:t>
      </w:r>
    </w:p>
    <w:p w14:paraId="34C3B227" w14:textId="77777777" w:rsidR="00057D25" w:rsidRDefault="00057D25" w:rsidP="00057D25">
      <w:pPr>
        <w:pStyle w:val="ListParagraph"/>
        <w:numPr>
          <w:ilvl w:val="0"/>
          <w:numId w:val="4"/>
        </w:numPr>
        <w:spacing w:after="0"/>
      </w:pPr>
      <w:r>
        <w:t>SPIL</w:t>
      </w:r>
    </w:p>
    <w:p w14:paraId="551B786B" w14:textId="270479F1" w:rsidR="0092368D" w:rsidRDefault="0092368D" w:rsidP="00057D25">
      <w:pPr>
        <w:pStyle w:val="ListParagraph"/>
        <w:numPr>
          <w:ilvl w:val="0"/>
          <w:numId w:val="4"/>
        </w:numPr>
        <w:spacing w:after="0"/>
      </w:pPr>
      <w:r>
        <w:t>Youth Committee</w:t>
      </w:r>
    </w:p>
    <w:p w14:paraId="772E0C95" w14:textId="204939F5" w:rsidR="0092368D" w:rsidRDefault="00FF775F" w:rsidP="0092368D">
      <w:pPr>
        <w:pStyle w:val="ListParagraph"/>
        <w:numPr>
          <w:ilvl w:val="1"/>
          <w:numId w:val="4"/>
        </w:numPr>
        <w:spacing w:after="0"/>
      </w:pPr>
      <w:r>
        <w:t>YLF Report</w:t>
      </w:r>
    </w:p>
    <w:p w14:paraId="45B151B2" w14:textId="7FD7724A" w:rsidR="00FF775F" w:rsidRDefault="00FF775F" w:rsidP="0092368D">
      <w:pPr>
        <w:pStyle w:val="ListParagraph"/>
        <w:numPr>
          <w:ilvl w:val="1"/>
          <w:numId w:val="4"/>
        </w:numPr>
        <w:spacing w:after="0"/>
      </w:pPr>
      <w:r>
        <w:t>2023 YLF</w:t>
      </w:r>
    </w:p>
    <w:p w14:paraId="3BC18988" w14:textId="77777777" w:rsidR="00D12FBF" w:rsidRPr="00CA6988" w:rsidRDefault="00D12FBF" w:rsidP="00494E60">
      <w:pPr>
        <w:spacing w:after="0"/>
        <w:ind w:right="-450"/>
        <w:rPr>
          <w:rFonts w:eastAsia="Times New Roman"/>
          <w:b/>
          <w:bCs/>
          <w:sz w:val="16"/>
          <w:szCs w:val="16"/>
        </w:rPr>
      </w:pPr>
    </w:p>
    <w:p w14:paraId="0FC486B0" w14:textId="77B5A62D" w:rsidR="00494E60" w:rsidRDefault="00494E60" w:rsidP="00494E60">
      <w:pPr>
        <w:spacing w:after="0"/>
        <w:ind w:right="-450"/>
        <w:rPr>
          <w:rFonts w:eastAsia="Times New Roman"/>
          <w:b/>
          <w:bCs/>
          <w:sz w:val="32"/>
          <w:szCs w:val="32"/>
        </w:rPr>
      </w:pPr>
      <w:r w:rsidRPr="008F435A">
        <w:rPr>
          <w:rFonts w:eastAsia="Times New Roman"/>
          <w:b/>
          <w:bCs/>
          <w:sz w:val="32"/>
          <w:szCs w:val="32"/>
        </w:rPr>
        <w:t>Closing Thoughts</w:t>
      </w:r>
      <w:r w:rsidR="00CA6988">
        <w:rPr>
          <w:rFonts w:eastAsia="Times New Roman"/>
          <w:b/>
          <w:bCs/>
          <w:sz w:val="32"/>
          <w:szCs w:val="32"/>
        </w:rPr>
        <w:t xml:space="preserve"> </w:t>
      </w:r>
    </w:p>
    <w:p w14:paraId="4135DC3D" w14:textId="77777777" w:rsidR="00CA6988" w:rsidRPr="00CA6988" w:rsidRDefault="00CA6988" w:rsidP="00494E60">
      <w:pPr>
        <w:spacing w:after="0"/>
        <w:ind w:right="-450"/>
        <w:rPr>
          <w:rFonts w:eastAsia="Times New Roman"/>
          <w:b/>
          <w:bCs/>
          <w:sz w:val="16"/>
          <w:szCs w:val="16"/>
        </w:rPr>
      </w:pPr>
    </w:p>
    <w:p w14:paraId="52651D4C" w14:textId="0EB51432" w:rsidR="00CA6988" w:rsidRPr="008F435A" w:rsidRDefault="00CA6988" w:rsidP="00494E60">
      <w:pPr>
        <w:spacing w:after="0"/>
        <w:ind w:right="-450"/>
        <w:rPr>
          <w:rFonts w:eastAsia="Times New Roman"/>
          <w:b/>
          <w:bCs/>
          <w:sz w:val="32"/>
          <w:szCs w:val="32"/>
        </w:rPr>
      </w:pPr>
      <w:r>
        <w:rPr>
          <w:rFonts w:eastAsia="Times New Roman"/>
          <w:b/>
          <w:bCs/>
          <w:sz w:val="32"/>
          <w:szCs w:val="32"/>
        </w:rPr>
        <w:t xml:space="preserve">ADJOURN </w:t>
      </w:r>
    </w:p>
    <w:p w14:paraId="016FC95C" w14:textId="77777777" w:rsidR="00494E60" w:rsidRDefault="00494E60" w:rsidP="00494E60">
      <w:pPr>
        <w:spacing w:after="0"/>
        <w:ind w:right="-450"/>
        <w:rPr>
          <w:rFonts w:eastAsia="Times New Roman"/>
        </w:rPr>
      </w:pPr>
    </w:p>
    <w:p w14:paraId="33D8BE70" w14:textId="77777777" w:rsidR="00820082" w:rsidRDefault="00820082"/>
    <w:sectPr w:rsidR="0082008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2680E1" w14:textId="77777777" w:rsidR="005A291A" w:rsidRDefault="005A291A" w:rsidP="005A291A">
      <w:pPr>
        <w:spacing w:after="0" w:line="240" w:lineRule="auto"/>
      </w:pPr>
      <w:r>
        <w:separator/>
      </w:r>
    </w:p>
  </w:endnote>
  <w:endnote w:type="continuationSeparator" w:id="0">
    <w:p w14:paraId="5BA3DDB4" w14:textId="77777777" w:rsidR="005A291A" w:rsidRDefault="005A291A" w:rsidP="005A29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C5CA4C" w14:textId="77777777" w:rsidR="005A291A" w:rsidRDefault="005A291A" w:rsidP="005A291A">
      <w:pPr>
        <w:spacing w:after="0" w:line="240" w:lineRule="auto"/>
      </w:pPr>
      <w:r>
        <w:separator/>
      </w:r>
    </w:p>
  </w:footnote>
  <w:footnote w:type="continuationSeparator" w:id="0">
    <w:p w14:paraId="6C39A11B" w14:textId="77777777" w:rsidR="005A291A" w:rsidRDefault="005A291A" w:rsidP="005A291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EE6DFB"/>
    <w:multiLevelType w:val="hybridMultilevel"/>
    <w:tmpl w:val="A9DE3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94659E"/>
    <w:multiLevelType w:val="hybridMultilevel"/>
    <w:tmpl w:val="3892A81A"/>
    <w:lvl w:ilvl="0" w:tplc="8C2279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AB6D1F"/>
    <w:multiLevelType w:val="hybridMultilevel"/>
    <w:tmpl w:val="F76A32AE"/>
    <w:lvl w:ilvl="0" w:tplc="96A22F3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3DEEE0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1D479C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1141BB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88A86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F062B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F546CA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96AEC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1028F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4A7E0D02"/>
    <w:multiLevelType w:val="hybridMultilevel"/>
    <w:tmpl w:val="001205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6E514D"/>
    <w:multiLevelType w:val="hybridMultilevel"/>
    <w:tmpl w:val="7C901B6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56B7C74"/>
    <w:multiLevelType w:val="hybridMultilevel"/>
    <w:tmpl w:val="5E543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FA7286"/>
    <w:multiLevelType w:val="hybridMultilevel"/>
    <w:tmpl w:val="5DF4AE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D421BD5"/>
    <w:multiLevelType w:val="hybridMultilevel"/>
    <w:tmpl w:val="D5B29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26347632">
    <w:abstractNumId w:val="4"/>
  </w:num>
  <w:num w:numId="2" w16cid:durableId="24989430">
    <w:abstractNumId w:val="0"/>
  </w:num>
  <w:num w:numId="3" w16cid:durableId="1419131997">
    <w:abstractNumId w:val="6"/>
  </w:num>
  <w:num w:numId="4" w16cid:durableId="1708486131">
    <w:abstractNumId w:val="3"/>
  </w:num>
  <w:num w:numId="5" w16cid:durableId="1192840923">
    <w:abstractNumId w:val="5"/>
  </w:num>
  <w:num w:numId="6" w16cid:durableId="1126587711">
    <w:abstractNumId w:val="7"/>
  </w:num>
  <w:num w:numId="7" w16cid:durableId="1075740258">
    <w:abstractNumId w:val="2"/>
  </w:num>
  <w:num w:numId="8" w16cid:durableId="69369858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1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xNjA0M7awMDI3NDdU0lEKTi0uzszPAykwrgUA/G6jNCwAAAA="/>
  </w:docVars>
  <w:rsids>
    <w:rsidRoot w:val="00494E60"/>
    <w:rsid w:val="000107FD"/>
    <w:rsid w:val="00023ACE"/>
    <w:rsid w:val="00057D25"/>
    <w:rsid w:val="00065EAA"/>
    <w:rsid w:val="0009642B"/>
    <w:rsid w:val="000D05E9"/>
    <w:rsid w:val="00114ABA"/>
    <w:rsid w:val="001210FA"/>
    <w:rsid w:val="00132C5B"/>
    <w:rsid w:val="00144815"/>
    <w:rsid w:val="0016041A"/>
    <w:rsid w:val="00175170"/>
    <w:rsid w:val="00195DFA"/>
    <w:rsid w:val="001F0CDB"/>
    <w:rsid w:val="00204FA4"/>
    <w:rsid w:val="002175C4"/>
    <w:rsid w:val="00237FA8"/>
    <w:rsid w:val="0028168C"/>
    <w:rsid w:val="00294896"/>
    <w:rsid w:val="00305166"/>
    <w:rsid w:val="003269C6"/>
    <w:rsid w:val="00341C8E"/>
    <w:rsid w:val="003854AF"/>
    <w:rsid w:val="003B71E9"/>
    <w:rsid w:val="00425CF0"/>
    <w:rsid w:val="00455682"/>
    <w:rsid w:val="0049152C"/>
    <w:rsid w:val="00494E60"/>
    <w:rsid w:val="004C0D21"/>
    <w:rsid w:val="004D0BDA"/>
    <w:rsid w:val="00523E4A"/>
    <w:rsid w:val="005A291A"/>
    <w:rsid w:val="005B7FFE"/>
    <w:rsid w:val="005F2C49"/>
    <w:rsid w:val="005F72C7"/>
    <w:rsid w:val="00622E24"/>
    <w:rsid w:val="006D55C6"/>
    <w:rsid w:val="006D75EC"/>
    <w:rsid w:val="00743982"/>
    <w:rsid w:val="00743C02"/>
    <w:rsid w:val="00743E8C"/>
    <w:rsid w:val="007701FC"/>
    <w:rsid w:val="007A428B"/>
    <w:rsid w:val="007F7A4F"/>
    <w:rsid w:val="00812702"/>
    <w:rsid w:val="00820082"/>
    <w:rsid w:val="0086566E"/>
    <w:rsid w:val="008678A3"/>
    <w:rsid w:val="0087601C"/>
    <w:rsid w:val="00877C7D"/>
    <w:rsid w:val="008D5BF7"/>
    <w:rsid w:val="009059EA"/>
    <w:rsid w:val="0092368D"/>
    <w:rsid w:val="00952EFA"/>
    <w:rsid w:val="009925D8"/>
    <w:rsid w:val="009E7028"/>
    <w:rsid w:val="00A55D3E"/>
    <w:rsid w:val="00AF336C"/>
    <w:rsid w:val="00B17479"/>
    <w:rsid w:val="00B97462"/>
    <w:rsid w:val="00C4093B"/>
    <w:rsid w:val="00C45C7B"/>
    <w:rsid w:val="00CA6988"/>
    <w:rsid w:val="00CB6297"/>
    <w:rsid w:val="00D01C08"/>
    <w:rsid w:val="00D12FBF"/>
    <w:rsid w:val="00D4136D"/>
    <w:rsid w:val="00D557D3"/>
    <w:rsid w:val="00E02A81"/>
    <w:rsid w:val="00E33B3B"/>
    <w:rsid w:val="00E628EF"/>
    <w:rsid w:val="00E77A35"/>
    <w:rsid w:val="00ED5BF9"/>
    <w:rsid w:val="00F05BD6"/>
    <w:rsid w:val="00F15ECA"/>
    <w:rsid w:val="00F527DE"/>
    <w:rsid w:val="00FA1A12"/>
    <w:rsid w:val="00FF77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44AD26"/>
  <w15:chartTrackingRefBased/>
  <w15:docId w15:val="{3AB524D5-0A9A-43B3-A4BD-0866497291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caps/>
        <w:sz w:val="28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94E60"/>
    <w:pPr>
      <w:ind w:left="720"/>
      <w:contextualSpacing/>
    </w:pPr>
    <w:rPr>
      <w:rFonts w:cs="Arial"/>
      <w:caps w:val="0"/>
      <w:szCs w:val="28"/>
    </w:rPr>
  </w:style>
  <w:style w:type="character" w:styleId="Hyperlink">
    <w:name w:val="Hyperlink"/>
    <w:basedOn w:val="DefaultParagraphFont"/>
    <w:uiPriority w:val="99"/>
    <w:semiHidden/>
    <w:unhideWhenUsed/>
    <w:rsid w:val="00494E60"/>
    <w:rPr>
      <w:color w:val="0000FF"/>
      <w:u w:val="single"/>
    </w:rPr>
  </w:style>
  <w:style w:type="table" w:styleId="TableGrid">
    <w:name w:val="Table Grid"/>
    <w:basedOn w:val="TableNormal"/>
    <w:uiPriority w:val="39"/>
    <w:rsid w:val="00494E60"/>
    <w:pPr>
      <w:spacing w:after="0" w:line="240" w:lineRule="auto"/>
    </w:pPr>
    <w:rPr>
      <w:rFonts w:cs="Arial"/>
      <w:caps w:val="0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A29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291A"/>
  </w:style>
  <w:style w:type="paragraph" w:styleId="Footer">
    <w:name w:val="footer"/>
    <w:basedOn w:val="Normal"/>
    <w:link w:val="FooterChar"/>
    <w:uiPriority w:val="99"/>
    <w:unhideWhenUsed/>
    <w:rsid w:val="005A29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291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694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7593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53</Words>
  <Characters>87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labelle1984@gmail.com</dc:creator>
  <cp:keywords/>
  <dc:description/>
  <cp:lastModifiedBy>Ty s</cp:lastModifiedBy>
  <cp:revision>2</cp:revision>
  <dcterms:created xsi:type="dcterms:W3CDTF">2022-10-17T21:21:00Z</dcterms:created>
  <dcterms:modified xsi:type="dcterms:W3CDTF">2022-10-17T21:21:00Z</dcterms:modified>
</cp:coreProperties>
</file>